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4C649" w14:textId="77777777" w:rsidR="000D5F54" w:rsidRPr="00BA1DE5" w:rsidRDefault="000D5F54" w:rsidP="000D5F54">
      <w:pPr>
        <w:rPr>
          <w:rFonts w:ascii="Calibri" w:hAnsi="Calibri"/>
          <w:b/>
          <w:sz w:val="28"/>
          <w:szCs w:val="28"/>
        </w:rPr>
      </w:pPr>
      <w:r w:rsidRPr="00BA1DE5">
        <w:rPr>
          <w:rFonts w:ascii="Calibri" w:hAnsi="Calibri"/>
          <w:b/>
          <w:sz w:val="28"/>
          <w:szCs w:val="28"/>
        </w:rPr>
        <w:t xml:space="preserve">Titulli i lëndës: </w:t>
      </w:r>
      <w:r w:rsidR="00F45329" w:rsidRPr="00F45329">
        <w:rPr>
          <w:rFonts w:ascii="Calibri" w:hAnsi="Calibri"/>
          <w:b/>
          <w:sz w:val="28"/>
          <w:szCs w:val="28"/>
        </w:rPr>
        <w:t>Përpunimi digjital i aplikuar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463"/>
        <w:gridCol w:w="1526"/>
        <w:gridCol w:w="1752"/>
        <w:gridCol w:w="2609"/>
      </w:tblGrid>
      <w:tr w:rsidR="000D5F54" w:rsidRPr="00BA1DE5" w14:paraId="21DCB973" w14:textId="77777777" w:rsidTr="00D55CB8">
        <w:tc>
          <w:tcPr>
            <w:tcW w:w="946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0D0D" w:themeFill="text1" w:themeFillTint="F2"/>
          </w:tcPr>
          <w:p w14:paraId="2BC78F99" w14:textId="77777777" w:rsidR="000D5F54" w:rsidRPr="00BA1DE5" w:rsidRDefault="000D5F54" w:rsidP="00D55CB8">
            <w:pPr>
              <w:pStyle w:val="NoSpacing"/>
              <w:rPr>
                <w:rFonts w:ascii="Calibri" w:hAnsi="Calibri"/>
                <w:b/>
                <w:lang w:val="sq-AL"/>
              </w:rPr>
            </w:pPr>
            <w:r w:rsidRPr="00BA1DE5">
              <w:rPr>
                <w:rFonts w:ascii="Calibri" w:hAnsi="Calibri"/>
                <w:b/>
                <w:lang w:val="sq-AL"/>
              </w:rPr>
              <w:t>Informatat themelore për</w:t>
            </w:r>
            <w:r w:rsidRPr="00BA1DE5">
              <w:rPr>
                <w:rFonts w:ascii="Calibri" w:hAnsi="Calibri"/>
                <w:b/>
                <w:szCs w:val="28"/>
                <w:lang w:val="sq-AL"/>
              </w:rPr>
              <w:t xml:space="preserve"> lëndën</w:t>
            </w:r>
          </w:p>
        </w:tc>
      </w:tr>
      <w:tr w:rsidR="000D5F54" w:rsidRPr="00BA1DE5" w14:paraId="7D452D12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33497" w14:textId="77777777" w:rsidR="000D5F54" w:rsidRPr="00BA1DE5" w:rsidRDefault="000D5F54" w:rsidP="00D55CB8">
            <w:pPr>
              <w:pStyle w:val="NoSpacing"/>
              <w:rPr>
                <w:rFonts w:ascii="Calibri" w:hAnsi="Calibri"/>
                <w:b/>
                <w:szCs w:val="28"/>
                <w:lang w:val="sq-AL"/>
              </w:rPr>
            </w:pPr>
            <w:r w:rsidRPr="00BA1DE5">
              <w:rPr>
                <w:rFonts w:ascii="Calibri" w:hAnsi="Calibri"/>
                <w:b/>
                <w:szCs w:val="28"/>
                <w:lang w:val="sq-AL"/>
              </w:rPr>
              <w:t xml:space="preserve">Njësia akademike: 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54717" w14:textId="77777777" w:rsidR="000D5F54" w:rsidRPr="00BA1DE5" w:rsidRDefault="000D5F54" w:rsidP="00D55CB8">
            <w:pPr>
              <w:pStyle w:val="NoSpacing"/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  <w:t>FIEK</w:t>
            </w:r>
          </w:p>
        </w:tc>
      </w:tr>
      <w:tr w:rsidR="000D5F54" w:rsidRPr="00BA1DE5" w14:paraId="6A30848B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F0525" w14:textId="77777777" w:rsidR="000D5F54" w:rsidRPr="00BA1DE5" w:rsidRDefault="000D5F54" w:rsidP="00D55CB8">
            <w:pPr>
              <w:pStyle w:val="NoSpacing"/>
              <w:rPr>
                <w:rFonts w:ascii="Calibri" w:hAnsi="Calibri"/>
                <w:b/>
                <w:szCs w:val="28"/>
                <w:lang w:val="sq-AL"/>
              </w:rPr>
            </w:pPr>
            <w:r w:rsidRPr="00BA1DE5">
              <w:rPr>
                <w:rFonts w:ascii="Calibri" w:hAnsi="Calibri"/>
                <w:b/>
                <w:szCs w:val="28"/>
                <w:lang w:val="sq-AL"/>
              </w:rPr>
              <w:t>Titulli i lëndës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55527" w14:textId="77777777" w:rsidR="000D5F54" w:rsidRPr="00BA1DE5" w:rsidRDefault="00F45329" w:rsidP="00D55CB8">
            <w:pPr>
              <w:pStyle w:val="NoSpacing"/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</w:pPr>
            <w:r w:rsidRPr="00F45329"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  <w:t>Përpunimi digjital i aplikuar</w:t>
            </w:r>
          </w:p>
        </w:tc>
      </w:tr>
      <w:tr w:rsidR="000D5F54" w:rsidRPr="00BA1DE5" w14:paraId="22173382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9BE5B" w14:textId="77777777" w:rsidR="000D5F54" w:rsidRPr="00BA1DE5" w:rsidRDefault="000D5F54" w:rsidP="00D55CB8">
            <w:pPr>
              <w:pStyle w:val="NoSpacing"/>
              <w:rPr>
                <w:rFonts w:ascii="Calibri" w:hAnsi="Calibri"/>
                <w:b/>
                <w:szCs w:val="28"/>
                <w:lang w:val="sq-AL"/>
              </w:rPr>
            </w:pPr>
            <w:r w:rsidRPr="00BA1DE5">
              <w:rPr>
                <w:rFonts w:ascii="Calibri" w:hAnsi="Calibri"/>
                <w:b/>
                <w:szCs w:val="28"/>
                <w:lang w:val="sq-AL"/>
              </w:rPr>
              <w:t>Niveli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89E8C" w14:textId="77777777" w:rsidR="000D5F54" w:rsidRPr="00BA1DE5" w:rsidRDefault="000D5F54" w:rsidP="00D55CB8">
            <w:pPr>
              <w:pStyle w:val="NoSpacing"/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  <w:t>Master</w:t>
            </w:r>
          </w:p>
        </w:tc>
      </w:tr>
      <w:tr w:rsidR="000D5F54" w:rsidRPr="00BA1DE5" w14:paraId="2F6825B5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FC31D" w14:textId="77777777" w:rsidR="000D5F54" w:rsidRPr="00BA1DE5" w:rsidRDefault="000D5F54" w:rsidP="00D55CB8">
            <w:pPr>
              <w:pStyle w:val="NoSpacing"/>
              <w:rPr>
                <w:rFonts w:ascii="Calibri" w:hAnsi="Calibri"/>
                <w:b/>
                <w:szCs w:val="28"/>
                <w:lang w:val="sq-AL"/>
              </w:rPr>
            </w:pPr>
            <w:r w:rsidRPr="00BA1DE5">
              <w:rPr>
                <w:rFonts w:ascii="Calibri" w:hAnsi="Calibri"/>
                <w:b/>
                <w:szCs w:val="28"/>
                <w:lang w:val="sq-AL"/>
              </w:rPr>
              <w:t>Statusi i lëndës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D14EA" w14:textId="77777777" w:rsidR="000D5F54" w:rsidRPr="00BA1DE5" w:rsidRDefault="00F45329" w:rsidP="00D55CB8">
            <w:pPr>
              <w:pStyle w:val="NoSpacing"/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  <w:t>Obligative</w:t>
            </w:r>
          </w:p>
        </w:tc>
      </w:tr>
      <w:tr w:rsidR="000D5F54" w:rsidRPr="00BA1DE5" w14:paraId="5E4C7519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B5C48" w14:textId="77777777" w:rsidR="000D5F54" w:rsidRPr="00BA1DE5" w:rsidRDefault="000D5F54" w:rsidP="00D55CB8">
            <w:pPr>
              <w:pStyle w:val="NoSpacing"/>
              <w:rPr>
                <w:rFonts w:ascii="Calibri" w:hAnsi="Calibri"/>
                <w:b/>
                <w:szCs w:val="28"/>
                <w:lang w:val="sq-AL"/>
              </w:rPr>
            </w:pPr>
            <w:r w:rsidRPr="00BA1DE5">
              <w:rPr>
                <w:rFonts w:ascii="Calibri" w:hAnsi="Calibri"/>
                <w:b/>
                <w:szCs w:val="28"/>
                <w:lang w:val="sq-AL"/>
              </w:rPr>
              <w:t>Viti i studimeve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01398" w14:textId="77777777" w:rsidR="000D5F54" w:rsidRPr="00BA1DE5" w:rsidRDefault="000D5F54" w:rsidP="00D55CB8">
            <w:pPr>
              <w:pStyle w:val="NoSpacing"/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  <w:t>I</w:t>
            </w:r>
          </w:p>
        </w:tc>
      </w:tr>
      <w:tr w:rsidR="00F45329" w:rsidRPr="00BA1DE5" w14:paraId="0DE95899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539D7" w14:textId="77777777" w:rsidR="00F45329" w:rsidRPr="00BA1DE5" w:rsidRDefault="00F45329" w:rsidP="00D55CB8">
            <w:pPr>
              <w:pStyle w:val="NoSpacing"/>
              <w:rPr>
                <w:rFonts w:ascii="Calibri" w:hAnsi="Calibri"/>
                <w:b/>
                <w:szCs w:val="28"/>
                <w:lang w:val="sq-AL"/>
              </w:rPr>
            </w:pPr>
            <w:r w:rsidRPr="00BA1DE5">
              <w:rPr>
                <w:rFonts w:ascii="Calibri" w:hAnsi="Calibri"/>
                <w:b/>
                <w:szCs w:val="28"/>
                <w:lang w:val="sq-AL"/>
              </w:rPr>
              <w:t>Numri i orëve në javë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8CD51" w14:textId="77777777" w:rsidR="00F45329" w:rsidRPr="00A2586C" w:rsidRDefault="00F45329" w:rsidP="00D55CB8">
            <w:pPr>
              <w:pStyle w:val="NoSpacing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</w:rPr>
              <w:t>3+0+1</w:t>
            </w:r>
          </w:p>
        </w:tc>
      </w:tr>
      <w:tr w:rsidR="00F45329" w:rsidRPr="00BA1DE5" w14:paraId="10219AA3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89396" w14:textId="77777777" w:rsidR="00F45329" w:rsidRPr="00BA1DE5" w:rsidRDefault="00F45329" w:rsidP="00D55CB8">
            <w:pPr>
              <w:pStyle w:val="NoSpacing"/>
              <w:rPr>
                <w:rFonts w:ascii="Calibri" w:hAnsi="Calibri"/>
                <w:b/>
                <w:szCs w:val="28"/>
                <w:lang w:val="sq-AL"/>
              </w:rPr>
            </w:pPr>
            <w:r w:rsidRPr="00BA1DE5">
              <w:rPr>
                <w:rFonts w:ascii="Calibri" w:hAnsi="Calibri"/>
                <w:b/>
                <w:szCs w:val="28"/>
                <w:lang w:val="sq-AL"/>
              </w:rPr>
              <w:t>Kreditë ECTS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2CF91" w14:textId="77777777" w:rsidR="00F45329" w:rsidRPr="00A2586C" w:rsidRDefault="00F45329" w:rsidP="00D55CB8">
            <w:pPr>
              <w:pStyle w:val="NoSpacing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</w:rPr>
              <w:t>6</w:t>
            </w:r>
          </w:p>
        </w:tc>
      </w:tr>
      <w:tr w:rsidR="00F45329" w:rsidRPr="00BA1DE5" w14:paraId="74F197DE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61217" w14:textId="77777777" w:rsidR="00F45329" w:rsidRPr="00BA1DE5" w:rsidRDefault="00F45329" w:rsidP="00D55CB8">
            <w:pPr>
              <w:pStyle w:val="NoSpacing"/>
              <w:rPr>
                <w:rFonts w:ascii="Calibri" w:hAnsi="Calibri"/>
                <w:b/>
                <w:szCs w:val="28"/>
                <w:lang w:val="sq-AL"/>
              </w:rPr>
            </w:pPr>
            <w:r w:rsidRPr="00BA1DE5">
              <w:rPr>
                <w:rFonts w:ascii="Calibri" w:hAnsi="Calibri"/>
                <w:b/>
                <w:szCs w:val="28"/>
                <w:lang w:val="sq-AL"/>
              </w:rPr>
              <w:t>Koha / Vendi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0E302" w14:textId="77777777" w:rsidR="00F45329" w:rsidRPr="00A2586C" w:rsidRDefault="00F45329" w:rsidP="00D55CB8">
            <w:pPr>
              <w:pStyle w:val="NoSpacing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</w:p>
        </w:tc>
      </w:tr>
      <w:tr w:rsidR="00F45329" w:rsidRPr="00BA1DE5" w14:paraId="11DF87D7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C1F2C" w14:textId="77777777" w:rsidR="00F45329" w:rsidRPr="00BA1DE5" w:rsidRDefault="00F45329" w:rsidP="00D55CB8">
            <w:pPr>
              <w:pStyle w:val="NoSpacing"/>
              <w:rPr>
                <w:rFonts w:ascii="Calibri" w:hAnsi="Calibri"/>
                <w:b/>
                <w:szCs w:val="28"/>
                <w:lang w:val="sq-AL"/>
              </w:rPr>
            </w:pPr>
            <w:r w:rsidRPr="00BA1DE5">
              <w:rPr>
                <w:rFonts w:ascii="Calibri" w:hAnsi="Calibri"/>
                <w:b/>
                <w:szCs w:val="28"/>
                <w:lang w:val="sq-AL"/>
              </w:rPr>
              <w:t>Mësimdhënësi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4E12F" w14:textId="13D8F035" w:rsidR="00F45329" w:rsidRPr="00BA1DE5" w:rsidRDefault="00BF2A56" w:rsidP="00D55CB8">
            <w:pPr>
              <w:pStyle w:val="NoSpacing"/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  <w:t xml:space="preserve">Prof. Ass. Dr. </w:t>
            </w:r>
            <w:r w:rsidR="00F45329"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  <w:t>Hëna Maloku</w:t>
            </w:r>
          </w:p>
        </w:tc>
      </w:tr>
      <w:tr w:rsidR="00F45329" w:rsidRPr="00BA1DE5" w14:paraId="562B2E9B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B0CAF" w14:textId="77777777" w:rsidR="00F45329" w:rsidRPr="00BA1DE5" w:rsidRDefault="00F45329" w:rsidP="00D55CB8">
            <w:pPr>
              <w:pStyle w:val="NoSpacing"/>
              <w:rPr>
                <w:rFonts w:ascii="Calibri" w:hAnsi="Calibri"/>
                <w:b/>
                <w:szCs w:val="28"/>
                <w:lang w:val="sq-AL"/>
              </w:rPr>
            </w:pPr>
            <w:r w:rsidRPr="00BA1DE5">
              <w:rPr>
                <w:rFonts w:ascii="Calibri" w:hAnsi="Calibri"/>
                <w:b/>
                <w:szCs w:val="28"/>
                <w:lang w:val="sq-AL"/>
              </w:rPr>
              <w:t xml:space="preserve">Të dhënat kontaktuese: 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27DA6" w14:textId="77777777" w:rsidR="00F45329" w:rsidRPr="00BA1DE5" w:rsidRDefault="00F45329" w:rsidP="00D55CB8">
            <w:pPr>
              <w:pStyle w:val="NoSpacing"/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sq-AL"/>
              </w:rPr>
              <w:t>Hena.maloku@uni-pr.edu</w:t>
            </w:r>
          </w:p>
        </w:tc>
      </w:tr>
      <w:tr w:rsidR="00F45329" w:rsidRPr="00BA1DE5" w14:paraId="3055BF33" w14:textId="77777777" w:rsidTr="00D55CB8">
        <w:tc>
          <w:tcPr>
            <w:tcW w:w="946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0D0D" w:themeFill="text1" w:themeFillTint="F2"/>
          </w:tcPr>
          <w:p w14:paraId="51A7E053" w14:textId="77777777" w:rsidR="00F45329" w:rsidRPr="00BA1DE5" w:rsidRDefault="00F45329" w:rsidP="00D55CB8">
            <w:pPr>
              <w:pStyle w:val="NoSpacing"/>
              <w:rPr>
                <w:rFonts w:ascii="Calibri" w:hAnsi="Calibri"/>
                <w:lang w:val="sq-AL"/>
              </w:rPr>
            </w:pPr>
          </w:p>
        </w:tc>
      </w:tr>
      <w:tr w:rsidR="00F45329" w:rsidRPr="00BA1DE5" w14:paraId="5E5EA6F1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4C258" w14:textId="77777777" w:rsidR="00F45329" w:rsidRPr="00BA1DE5" w:rsidRDefault="00F45329" w:rsidP="00D55CB8">
            <w:pPr>
              <w:pStyle w:val="NoSpacing"/>
              <w:rPr>
                <w:rFonts w:ascii="Calibri" w:hAnsi="Calibri"/>
                <w:b/>
                <w:lang w:val="sq-AL"/>
              </w:rPr>
            </w:pPr>
            <w:r w:rsidRPr="00BA1DE5">
              <w:rPr>
                <w:rFonts w:ascii="Calibri" w:hAnsi="Calibri"/>
                <w:b/>
                <w:lang w:val="sq-AL"/>
              </w:rPr>
              <w:t xml:space="preserve">Përshkrimi i </w:t>
            </w:r>
            <w:r w:rsidRPr="00BA1DE5">
              <w:rPr>
                <w:rFonts w:ascii="Calibri" w:hAnsi="Calibri"/>
                <w:b/>
                <w:szCs w:val="28"/>
                <w:lang w:val="sq-AL"/>
              </w:rPr>
              <w:t>lëndës</w:t>
            </w:r>
            <w:r w:rsidRPr="00BA1DE5">
              <w:rPr>
                <w:rFonts w:ascii="Calibri" w:hAnsi="Calibri"/>
                <w:b/>
                <w:lang w:val="sq-AL"/>
              </w:rPr>
              <w:t>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09A5D" w14:textId="77777777" w:rsidR="00F45329" w:rsidRPr="00BA1DE5" w:rsidRDefault="00F45329" w:rsidP="00D55CB8">
            <w:pPr>
              <w:pStyle w:val="NoSpacing"/>
              <w:spacing w:line="240" w:lineRule="exact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r w:rsidRPr="00F45329">
              <w:rPr>
                <w:rFonts w:asciiTheme="minorHAnsi" w:hAnsiTheme="minorHAnsi" w:cstheme="minorHAnsi"/>
                <w:sz w:val="22"/>
                <w:szCs w:val="22"/>
                <w:lang w:val="sq-AL"/>
              </w:rPr>
              <w:t>Zhvillimi i hovshëm në fushën e qarqeve të integruara ka ndikuar ndjeshëm në metodat e përpunimit digjital të sinjaleve. Njohja e bazave të përpunimit digjital është esenciale në të gjitha disciplinat ku paraqitet nevoja për përpunim të sinjalit, siç janë kominikimet pa tela, inxhineria biomedicinale, përpunimi i audio/video sinjaleve, etj. Kjo lëndë njofton studentin me konceptet dhe parimet themelore të përpunimit në kohë diskrete. Konceptet ilustrohen përmes shembujve të algoritmeve dhe teknologjive të standardizuara.</w:t>
            </w:r>
          </w:p>
        </w:tc>
      </w:tr>
      <w:tr w:rsidR="00F45329" w:rsidRPr="00BA1DE5" w14:paraId="47356DD6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75E7D" w14:textId="77777777" w:rsidR="00F45329" w:rsidRPr="00BA1DE5" w:rsidRDefault="00F45329" w:rsidP="00D55CB8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 w:rsidRPr="00BA1DE5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Qëllimet e lëndës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0D3AE" w14:textId="77777777" w:rsidR="00F45329" w:rsidRPr="00BA1DE5" w:rsidRDefault="00F45329" w:rsidP="00D55CB8">
            <w:pPr>
              <w:spacing w:after="0" w:line="240" w:lineRule="exact"/>
              <w:rPr>
                <w:rFonts w:cstheme="minorHAnsi"/>
                <w:i/>
              </w:rPr>
            </w:pPr>
            <w:r w:rsidRPr="00F45329">
              <w:rPr>
                <w:rFonts w:cstheme="minorHAnsi"/>
              </w:rPr>
              <w:t>Qëllimi i këtij kursi është t’i ofrojë studentit njohuri në lidhje me përpunimin e sinjaleve, dhe aplikimin e tij në disa fusha të ndryshme të inxhinierisë</w:t>
            </w:r>
            <w:r>
              <w:rPr>
                <w:rFonts w:cstheme="minorHAnsi"/>
              </w:rPr>
              <w:t>.</w:t>
            </w:r>
          </w:p>
        </w:tc>
      </w:tr>
      <w:tr w:rsidR="00F45329" w:rsidRPr="00BA1DE5" w14:paraId="4C4AD6B0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67C38A59" w14:textId="77777777" w:rsidR="00F45329" w:rsidRPr="00BA1DE5" w:rsidRDefault="00F45329" w:rsidP="00D55CB8">
            <w:pPr>
              <w:pStyle w:val="NoSpacing"/>
              <w:rPr>
                <w:rFonts w:ascii="Calibri" w:hAnsi="Calibri"/>
                <w:b/>
                <w:lang w:val="sq-AL"/>
              </w:rPr>
            </w:pPr>
            <w:r w:rsidRPr="00BA1DE5"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Rezultatet e pritshme të nxënies</w:t>
            </w:r>
            <w:r w:rsidRPr="00BA1DE5">
              <w:rPr>
                <w:rFonts w:ascii="Calibri" w:hAnsi="Calibri"/>
                <w:b/>
                <w:lang w:val="sq-AL"/>
              </w:rPr>
              <w:t>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539F6FD7" w14:textId="77777777" w:rsidR="00F45329" w:rsidRPr="00F45329" w:rsidRDefault="00F45329" w:rsidP="00F45329">
            <w:pPr>
              <w:spacing w:after="0" w:line="240" w:lineRule="exact"/>
              <w:rPr>
                <w:rFonts w:cstheme="minorHAnsi"/>
              </w:rPr>
            </w:pPr>
            <w:r w:rsidRPr="00F45329">
              <w:rPr>
                <w:rFonts w:cstheme="minorHAnsi"/>
              </w:rPr>
              <w:t>Pas përfundimit të këtij kursi studenti do të jetë në gjendje që të:</w:t>
            </w:r>
          </w:p>
          <w:p w14:paraId="26928072" w14:textId="77777777" w:rsidR="00F45329" w:rsidRPr="00F45329" w:rsidRDefault="00F45329" w:rsidP="00F45329">
            <w:pPr>
              <w:pStyle w:val="ListParagraph"/>
              <w:numPr>
                <w:ilvl w:val="0"/>
                <w:numId w:val="3"/>
              </w:numPr>
              <w:spacing w:after="0" w:line="240" w:lineRule="exact"/>
              <w:rPr>
                <w:rFonts w:cstheme="minorHAnsi"/>
              </w:rPr>
            </w:pPr>
            <w:r w:rsidRPr="00F45329">
              <w:rPr>
                <w:rFonts w:cstheme="minorHAnsi"/>
              </w:rPr>
              <w:t xml:space="preserve">kuptojë konceptet e mostrimit dhe mbi-mostrimit, kuantizimit dhe konvertimit A/D, flitrimit digjital, Transformimin Diskret Furie dhe FFT </w:t>
            </w:r>
          </w:p>
          <w:p w14:paraId="5D565A1F" w14:textId="77777777" w:rsidR="00F45329" w:rsidRPr="00F45329" w:rsidRDefault="00F45329" w:rsidP="00F45329">
            <w:pPr>
              <w:pStyle w:val="ListParagraph"/>
              <w:numPr>
                <w:ilvl w:val="0"/>
                <w:numId w:val="3"/>
              </w:numPr>
              <w:spacing w:after="0" w:line="240" w:lineRule="exact"/>
              <w:rPr>
                <w:rFonts w:cstheme="minorHAnsi"/>
              </w:rPr>
            </w:pPr>
            <w:r w:rsidRPr="00F45329">
              <w:rPr>
                <w:rFonts w:cstheme="minorHAnsi"/>
              </w:rPr>
              <w:t>projektojë flitra digjitalë sipas aplikimit</w:t>
            </w:r>
          </w:p>
          <w:p w14:paraId="54CC46C1" w14:textId="77777777" w:rsidR="00F45329" w:rsidRPr="00F45329" w:rsidRDefault="00F45329" w:rsidP="00F45329">
            <w:pPr>
              <w:pStyle w:val="ListParagraph"/>
              <w:numPr>
                <w:ilvl w:val="0"/>
                <w:numId w:val="3"/>
              </w:numPr>
              <w:spacing w:after="0" w:line="240" w:lineRule="exact"/>
              <w:rPr>
                <w:rFonts w:cstheme="minorHAnsi"/>
              </w:rPr>
            </w:pPr>
            <w:r w:rsidRPr="00F45329">
              <w:rPr>
                <w:rFonts w:cstheme="minorHAnsi"/>
              </w:rPr>
              <w:t>të vlerësojë aplikimin e përpunimit digjital për qëllime të ndryshme, siç janë, përpunimi  i audio/video sinjaleve, përpunimi i sinjaleve biomedicinale, aplikimi i filtrave digjitalë në rrjetet pa tela dhe veturat autonome, etj.</w:t>
            </w:r>
          </w:p>
          <w:p w14:paraId="3BC33EBE" w14:textId="77777777" w:rsidR="00F45329" w:rsidRPr="00BA1DE5" w:rsidRDefault="00F45329" w:rsidP="00D55CB8">
            <w:pPr>
              <w:spacing w:after="0" w:line="240" w:lineRule="exact"/>
              <w:rPr>
                <w:rFonts w:cstheme="minorHAnsi"/>
                <w:i/>
              </w:rPr>
            </w:pPr>
          </w:p>
        </w:tc>
      </w:tr>
      <w:tr w:rsidR="00F45329" w:rsidRPr="00BA1DE5" w14:paraId="07920A0A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6E1B0BB4" w14:textId="77777777" w:rsidR="00F45329" w:rsidRPr="00BA1DE5" w:rsidRDefault="00F45329" w:rsidP="00D55CB8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  <w:t>Rëndësia dhe Aktualiteti i Lëndës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1E9CFC91" w14:textId="77777777" w:rsidR="00F45329" w:rsidRPr="00BA1DE5" w:rsidRDefault="00F45329" w:rsidP="00F45329">
            <w:pPr>
              <w:tabs>
                <w:tab w:val="left" w:pos="284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jo lëndë</w:t>
            </w:r>
            <w:r w:rsidRPr="006C2692">
              <w:rPr>
                <w:rFonts w:cstheme="minorHAnsi"/>
              </w:rPr>
              <w:t xml:space="preserve"> njofto</w:t>
            </w:r>
            <w:r>
              <w:rPr>
                <w:rFonts w:cstheme="minorHAnsi"/>
              </w:rPr>
              <w:t>n</w:t>
            </w:r>
            <w:r w:rsidRPr="006C2692">
              <w:rPr>
                <w:rFonts w:cstheme="minorHAnsi"/>
              </w:rPr>
              <w:t xml:space="preserve"> studentët me konceptet</w:t>
            </w:r>
            <w:r>
              <w:rPr>
                <w:rFonts w:cstheme="minorHAnsi"/>
              </w:rPr>
              <w:t xml:space="preserve"> </w:t>
            </w:r>
            <w:r w:rsidRPr="006C2692">
              <w:rPr>
                <w:rFonts w:cstheme="minorHAnsi"/>
              </w:rPr>
              <w:t xml:space="preserve">themelore </w:t>
            </w:r>
            <w:r w:rsidRPr="00465580">
              <w:rPr>
                <w:rFonts w:cstheme="minorHAnsi"/>
              </w:rPr>
              <w:t xml:space="preserve">mbi </w:t>
            </w:r>
            <w:r w:rsidRPr="00F45329">
              <w:rPr>
                <w:rFonts w:cstheme="minorHAnsi"/>
              </w:rPr>
              <w:t>përpunimin e sinjaleve, dhe aplikimin e tij në disa fusha të ndryshme të inxhinierisë</w:t>
            </w:r>
            <w:r>
              <w:rPr>
                <w:rFonts w:cstheme="minorHAnsi"/>
              </w:rPr>
              <w:t xml:space="preserve">, </w:t>
            </w:r>
            <w:r w:rsidRPr="006C2692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i dhe i pajis ata me njohuri të</w:t>
            </w:r>
            <w:r w:rsidRPr="006C2692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nevojshme  për </w:t>
            </w:r>
            <w:r w:rsidRPr="00F45329">
              <w:rPr>
                <w:rFonts w:cstheme="minorHAnsi"/>
              </w:rPr>
              <w:t>projekt</w:t>
            </w:r>
            <w:r>
              <w:rPr>
                <w:rFonts w:cstheme="minorHAnsi"/>
              </w:rPr>
              <w:t>imin e</w:t>
            </w:r>
            <w:r w:rsidRPr="00F45329">
              <w:rPr>
                <w:rFonts w:cstheme="minorHAnsi"/>
              </w:rPr>
              <w:t xml:space="preserve"> flitra</w:t>
            </w:r>
            <w:r>
              <w:rPr>
                <w:rFonts w:cstheme="minorHAnsi"/>
              </w:rPr>
              <w:t>ve</w:t>
            </w:r>
            <w:r w:rsidRPr="00F45329">
              <w:rPr>
                <w:rFonts w:cstheme="minorHAnsi"/>
              </w:rPr>
              <w:t xml:space="preserve"> digjitalë</w:t>
            </w:r>
            <w:r>
              <w:rPr>
                <w:rFonts w:cstheme="minorHAnsi"/>
              </w:rPr>
              <w:t xml:space="preserve"> </w:t>
            </w:r>
            <w:r w:rsidRPr="00F4532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he </w:t>
            </w:r>
            <w:r w:rsidRPr="00F45329">
              <w:rPr>
                <w:rFonts w:cstheme="minorHAnsi"/>
              </w:rPr>
              <w:t>vlerës</w:t>
            </w:r>
            <w:r>
              <w:rPr>
                <w:rFonts w:cstheme="minorHAnsi"/>
              </w:rPr>
              <w:t>imin aplikimit në praktiktë</w:t>
            </w:r>
            <w:r w:rsidRPr="00F4532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ë</w:t>
            </w:r>
            <w:r w:rsidRPr="00F45329">
              <w:rPr>
                <w:rFonts w:cstheme="minorHAnsi"/>
              </w:rPr>
              <w:t xml:space="preserve"> përpunimit digjital për qëllime të ndryshme</w:t>
            </w:r>
            <w:r>
              <w:rPr>
                <w:rFonts w:cstheme="minorHAnsi"/>
              </w:rPr>
              <w:t>.</w:t>
            </w:r>
          </w:p>
        </w:tc>
      </w:tr>
      <w:tr w:rsidR="00F45329" w:rsidRPr="00BA1DE5" w14:paraId="45897151" w14:textId="77777777" w:rsidTr="00D55CB8">
        <w:tc>
          <w:tcPr>
            <w:tcW w:w="9468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0897E06D" w14:textId="77777777" w:rsidR="00F45329" w:rsidRPr="00BA1DE5" w:rsidRDefault="00F45329" w:rsidP="00D55CB8">
            <w:pPr>
              <w:pStyle w:val="NoSpacing"/>
              <w:rPr>
                <w:rFonts w:ascii="Calibri" w:hAnsi="Calibri"/>
                <w:i/>
                <w:sz w:val="22"/>
                <w:szCs w:val="22"/>
                <w:lang w:val="sq-AL"/>
              </w:rPr>
            </w:pPr>
          </w:p>
        </w:tc>
      </w:tr>
      <w:tr w:rsidR="00F45329" w:rsidRPr="00BA1DE5" w14:paraId="07B993C5" w14:textId="77777777" w:rsidTr="00D55CB8">
        <w:trPr>
          <w:trHeight w:val="70"/>
        </w:trPr>
        <w:tc>
          <w:tcPr>
            <w:tcW w:w="9468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44CD0159" w14:textId="77777777" w:rsidR="00F45329" w:rsidRPr="00BA1DE5" w:rsidRDefault="00F45329" w:rsidP="00D55CB8">
            <w:pPr>
              <w:pStyle w:val="NoSpacing"/>
              <w:jc w:val="center"/>
              <w:rPr>
                <w:rFonts w:ascii="Calibri" w:hAnsi="Calibri"/>
                <w:b/>
                <w:lang w:val="sq-AL"/>
              </w:rPr>
            </w:pPr>
            <w:r>
              <w:rPr>
                <w:rFonts w:ascii="Calibri" w:hAnsi="Calibri"/>
                <w:b/>
                <w:lang w:val="sq-AL"/>
              </w:rPr>
              <w:t>Ngarkesa</w:t>
            </w:r>
            <w:r w:rsidRPr="00BA1DE5">
              <w:rPr>
                <w:rFonts w:ascii="Calibri" w:hAnsi="Calibri"/>
                <w:b/>
                <w:lang w:val="sq-AL"/>
              </w:rPr>
              <w:t xml:space="preserve"> e studentit (duhet të jetë në përputhje me Rezultatet e Nxënies të studentit)</w:t>
            </w:r>
          </w:p>
        </w:tc>
      </w:tr>
      <w:tr w:rsidR="00F45329" w:rsidRPr="00BA1DE5" w14:paraId="39284045" w14:textId="77777777" w:rsidTr="00D55CB8">
        <w:tc>
          <w:tcPr>
            <w:tcW w:w="350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75669746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  <w:b/>
              </w:rPr>
            </w:pPr>
            <w:r w:rsidRPr="00BA1DE5">
              <w:rPr>
                <w:rFonts w:ascii="Calibri" w:hAnsi="Calibri" w:cs="Arial"/>
                <w:b/>
              </w:rPr>
              <w:t xml:space="preserve">Aktiviteti </w:t>
            </w:r>
          </w:p>
        </w:tc>
        <w:tc>
          <w:tcPr>
            <w:tcW w:w="153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7BC646CC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  <w:b/>
              </w:rPr>
            </w:pPr>
            <w:r w:rsidRPr="00BA1DE5">
              <w:rPr>
                <w:rFonts w:ascii="Calibri" w:hAnsi="Calibri" w:cs="Arial"/>
                <w:b/>
              </w:rPr>
              <w:t>Orë mësimore</w:t>
            </w: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0096EF62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  <w:b/>
              </w:rPr>
            </w:pPr>
            <w:r w:rsidRPr="00BA1DE5">
              <w:rPr>
                <w:rFonts w:ascii="Calibri" w:hAnsi="Calibri" w:cs="Arial"/>
                <w:b/>
              </w:rPr>
              <w:t>Ditë/Javë</w:t>
            </w:r>
          </w:p>
        </w:tc>
        <w:tc>
          <w:tcPr>
            <w:tcW w:w="265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396A2C0A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  <w:b/>
              </w:rPr>
            </w:pPr>
            <w:r w:rsidRPr="00BA1DE5">
              <w:rPr>
                <w:rFonts w:ascii="Calibri" w:hAnsi="Calibri" w:cs="Arial"/>
                <w:b/>
              </w:rPr>
              <w:t>Gjithsej</w:t>
            </w:r>
          </w:p>
        </w:tc>
      </w:tr>
      <w:tr w:rsidR="00F45329" w:rsidRPr="00BA1DE5" w14:paraId="24CAB2F6" w14:textId="77777777" w:rsidTr="00D55CB8">
        <w:tc>
          <w:tcPr>
            <w:tcW w:w="3505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83664B1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BA1DE5">
              <w:rPr>
                <w:rFonts w:ascii="Calibri" w:hAnsi="Calibri" w:cs="Arial"/>
              </w:rPr>
              <w:t xml:space="preserve">Ligjëratat </w:t>
            </w:r>
          </w:p>
        </w:tc>
        <w:tc>
          <w:tcPr>
            <w:tcW w:w="1537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9C1BB09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8310EDA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1/15</w:t>
            </w:r>
          </w:p>
        </w:tc>
        <w:tc>
          <w:tcPr>
            <w:tcW w:w="2656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D139F14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45</w:t>
            </w:r>
          </w:p>
        </w:tc>
      </w:tr>
      <w:tr w:rsidR="00F45329" w:rsidRPr="00BA1DE5" w14:paraId="6EC20476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F40420A" w14:textId="77777777" w:rsidR="00F45329" w:rsidRPr="00483E8E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483E8E">
              <w:rPr>
                <w:rFonts w:ascii="Calibri" w:hAnsi="Calibri" w:cs="Arial"/>
              </w:rPr>
              <w:lastRenderedPageBreak/>
              <w:t xml:space="preserve">Teori/Punë në laborator/Ushtrime 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F3235BA" w14:textId="77777777" w:rsidR="00F45329" w:rsidRPr="00B8062B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  <w:r w:rsidRPr="00B8062B">
              <w:rPr>
                <w:rFonts w:cs="Arial"/>
              </w:rPr>
              <w:t>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443EDF9" w14:textId="77777777" w:rsidR="00F45329" w:rsidRPr="00B8062B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  <w:r w:rsidRPr="00B8062B">
              <w:rPr>
                <w:rFonts w:cs="Arial"/>
              </w:rPr>
              <w:t>1/15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D0D3549" w14:textId="77777777" w:rsidR="00F45329" w:rsidRPr="00B8062B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 w:rsidRPr="00B8062B">
              <w:rPr>
                <w:rFonts w:ascii="Calibri" w:hAnsi="Calibri" w:cs="Arial"/>
              </w:rPr>
              <w:t>15</w:t>
            </w:r>
          </w:p>
        </w:tc>
      </w:tr>
      <w:tr w:rsidR="00F45329" w:rsidRPr="00BA1DE5" w14:paraId="7DB89E30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43225FE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BA1DE5">
              <w:rPr>
                <w:rFonts w:ascii="Calibri" w:hAnsi="Calibri" w:cs="Arial"/>
              </w:rPr>
              <w:t>Punë praktike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2E85651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644417D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39106A4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/</w:t>
            </w:r>
          </w:p>
        </w:tc>
      </w:tr>
      <w:tr w:rsidR="00F45329" w:rsidRPr="00BA1DE5" w14:paraId="1B3466CF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E9984C2" w14:textId="77777777" w:rsidR="00F45329" w:rsidRPr="00483E8E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483E8E">
              <w:t>Përgatitje për test intermediar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286E0EA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B6F5411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F8C899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30</w:t>
            </w:r>
          </w:p>
        </w:tc>
      </w:tr>
      <w:tr w:rsidR="00F45329" w:rsidRPr="00BA1DE5" w14:paraId="30325DC0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458C2C7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BA1DE5">
              <w:rPr>
                <w:rFonts w:ascii="Calibri" w:hAnsi="Calibri" w:cs="Arial"/>
              </w:rPr>
              <w:t>Konsultime me mësimdhënësin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C35333F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FFBC164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836FA70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0</w:t>
            </w:r>
          </w:p>
        </w:tc>
      </w:tr>
      <w:tr w:rsidR="00F45329" w:rsidRPr="00BA1DE5" w14:paraId="0AF7866E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7435808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BA1DE5">
              <w:rPr>
                <w:rFonts w:ascii="Calibri" w:hAnsi="Calibri" w:cs="Arial"/>
              </w:rPr>
              <w:t>Puna në terren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D94F71D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6D8BC99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3C801BC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/</w:t>
            </w:r>
          </w:p>
        </w:tc>
      </w:tr>
      <w:tr w:rsidR="00F45329" w:rsidRPr="00BA1DE5" w14:paraId="2A1F8958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4ECEA79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BA1DE5">
              <w:rPr>
                <w:rFonts w:cs="Arial"/>
                <w:szCs w:val="72"/>
                <w:shd w:val="clear" w:color="auto" w:fill="FFFFFF"/>
              </w:rPr>
              <w:t>Testi, punimi seminarik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FEC0CDC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DB612CA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FB9213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/</w:t>
            </w:r>
          </w:p>
        </w:tc>
      </w:tr>
      <w:tr w:rsidR="00F45329" w:rsidRPr="00BA1DE5" w14:paraId="3075EF16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6E4AF6A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BA1DE5">
              <w:rPr>
                <w:rFonts w:ascii="Calibri" w:hAnsi="Calibri" w:cs="Arial"/>
              </w:rPr>
              <w:t>Detyrë shtëpie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E2A430F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65B7037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CECB8AF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/</w:t>
            </w:r>
          </w:p>
        </w:tc>
      </w:tr>
      <w:tr w:rsidR="00F45329" w:rsidRPr="00BA1DE5" w14:paraId="1B078C8E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761ECD8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BA1DE5">
              <w:rPr>
                <w:rFonts w:ascii="Calibri" w:hAnsi="Calibri" w:cs="Arial"/>
              </w:rPr>
              <w:t>Mësimi individual (në bibliotekë apo në shtëpi)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2C7E9BE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A5EFE9C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95A5F51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0</w:t>
            </w:r>
          </w:p>
        </w:tc>
      </w:tr>
      <w:tr w:rsidR="00F45329" w:rsidRPr="00BA1DE5" w14:paraId="3FDB57FC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BA7ED3E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BA1DE5">
              <w:rPr>
                <w:rFonts w:ascii="Calibri" w:hAnsi="Calibri" w:cs="Arial"/>
              </w:rPr>
              <w:t xml:space="preserve">Përgatitja për provimin final 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4452C34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CBDA813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2E5AAF0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30</w:t>
            </w:r>
          </w:p>
        </w:tc>
      </w:tr>
      <w:tr w:rsidR="00F45329" w:rsidRPr="00BA1DE5" w14:paraId="0B1F5269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CB2B20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BA1DE5">
              <w:rPr>
                <w:rFonts w:ascii="Calibri" w:hAnsi="Calibri" w:cs="Arial"/>
              </w:rPr>
              <w:t>Koha e vlerësimit (testi, kuizi, provimi final)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9424D87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FA52B40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E793626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0</w:t>
            </w:r>
          </w:p>
        </w:tc>
      </w:tr>
      <w:tr w:rsidR="00F45329" w:rsidRPr="00BA1DE5" w14:paraId="1EDFB33C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4BA92A56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</w:rPr>
            </w:pPr>
            <w:r w:rsidRPr="00BA1DE5">
              <w:rPr>
                <w:rFonts w:ascii="Calibri" w:hAnsi="Calibri" w:cs="Arial"/>
              </w:rPr>
              <w:t>Projektet, prezantimet, etj.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33C9F4D1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65C1CC04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000000"/>
            </w:tcBorders>
            <w:shd w:val="clear" w:color="auto" w:fill="FFFFFF"/>
          </w:tcPr>
          <w:p w14:paraId="56BCAA57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/</w:t>
            </w:r>
          </w:p>
        </w:tc>
      </w:tr>
      <w:tr w:rsidR="00F45329" w:rsidRPr="00BA1DE5" w14:paraId="1EE3EE55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06EBC04B" w14:textId="77777777" w:rsidR="00F45329" w:rsidRPr="00483E8E" w:rsidRDefault="00F45329" w:rsidP="00D55CB8">
            <w:pPr>
              <w:spacing w:after="0" w:line="240" w:lineRule="exact"/>
              <w:rPr>
                <w:rFonts w:ascii="Arial" w:hAnsi="Arial" w:cs="Arial"/>
                <w:lang w:eastAsia="ja-JP"/>
              </w:rPr>
            </w:pPr>
            <w:r>
              <w:rPr>
                <w:rFonts w:ascii="Calibri" w:hAnsi="Calibri" w:cs="Arial"/>
              </w:rPr>
              <w:t>Shto ndonjë aktivitet tjetër që nuk është në tabelë...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1D3CB944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3D9C2C23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000000"/>
            </w:tcBorders>
            <w:shd w:val="clear" w:color="auto" w:fill="FFFFFF"/>
          </w:tcPr>
          <w:p w14:paraId="2B560AAA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/</w:t>
            </w:r>
          </w:p>
        </w:tc>
      </w:tr>
      <w:tr w:rsidR="00F45329" w:rsidRPr="00BA1DE5" w14:paraId="370155BA" w14:textId="77777777" w:rsidTr="00D55CB8">
        <w:trPr>
          <w:trHeight w:val="107"/>
        </w:trPr>
        <w:tc>
          <w:tcPr>
            <w:tcW w:w="350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293AECCD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  <w:b/>
              </w:rPr>
            </w:pPr>
            <w:r w:rsidRPr="00BA1DE5">
              <w:rPr>
                <w:rFonts w:ascii="Calibri" w:hAnsi="Calibri" w:cs="Arial"/>
                <w:b/>
              </w:rPr>
              <w:t>Total</w:t>
            </w:r>
          </w:p>
        </w:tc>
        <w:tc>
          <w:tcPr>
            <w:tcW w:w="153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549B379C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  <w:b/>
              </w:rPr>
            </w:pP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61B12BEB" w14:textId="77777777" w:rsidR="00F45329" w:rsidRPr="00BA1DE5" w:rsidRDefault="00F45329" w:rsidP="00D55CB8">
            <w:pPr>
              <w:spacing w:after="0" w:line="240" w:lineRule="exact"/>
              <w:rPr>
                <w:rFonts w:ascii="Calibri" w:hAnsi="Calibri" w:cs="Arial"/>
                <w:b/>
              </w:rPr>
            </w:pPr>
          </w:p>
        </w:tc>
        <w:tc>
          <w:tcPr>
            <w:tcW w:w="265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64EEC4D0" w14:textId="77777777" w:rsidR="00F45329" w:rsidRPr="00BA1DE5" w:rsidRDefault="00F45329" w:rsidP="00D55CB8">
            <w:pPr>
              <w:spacing w:after="0" w:line="240" w:lineRule="exact"/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150</w:t>
            </w:r>
          </w:p>
        </w:tc>
      </w:tr>
      <w:tr w:rsidR="00F45329" w:rsidRPr="00BA1DE5" w14:paraId="17FD046B" w14:textId="77777777" w:rsidTr="00D55CB8">
        <w:tc>
          <w:tcPr>
            <w:tcW w:w="9468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49428534" w14:textId="77777777" w:rsidR="00F45329" w:rsidRPr="00BA1DE5" w:rsidRDefault="00F45329" w:rsidP="00D55CB8">
            <w:pPr>
              <w:spacing w:after="0"/>
              <w:rPr>
                <w:rFonts w:ascii="Calibri" w:hAnsi="Calibri" w:cs="Arial"/>
                <w:b/>
              </w:rPr>
            </w:pPr>
          </w:p>
        </w:tc>
      </w:tr>
      <w:tr w:rsidR="00F45329" w:rsidRPr="00BA1DE5" w14:paraId="41A687FF" w14:textId="77777777" w:rsidTr="00D55CB8">
        <w:tc>
          <w:tcPr>
            <w:tcW w:w="3505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F3F42" w14:textId="77777777" w:rsidR="00F45329" w:rsidRPr="00BA1DE5" w:rsidRDefault="00F45329" w:rsidP="00D55CB8">
            <w:pPr>
              <w:pStyle w:val="NoSpacing"/>
              <w:rPr>
                <w:rFonts w:ascii="Calibri" w:hAnsi="Calibri"/>
                <w:b/>
                <w:lang w:val="sq-AL"/>
              </w:rPr>
            </w:pPr>
            <w:r w:rsidRPr="00BA1DE5">
              <w:rPr>
                <w:rFonts w:ascii="Calibri" w:hAnsi="Calibri"/>
                <w:b/>
                <w:lang w:val="sq-AL"/>
              </w:rPr>
              <w:t xml:space="preserve">Metodat e mësimdhënies:  </w:t>
            </w:r>
          </w:p>
        </w:tc>
        <w:tc>
          <w:tcPr>
            <w:tcW w:w="5963" w:type="dxa"/>
            <w:gridSpan w:val="3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A9E44" w14:textId="77777777" w:rsidR="00F45329" w:rsidRPr="00170CA1" w:rsidRDefault="00F45329" w:rsidP="00D55CB8">
            <w:pPr>
              <w:pStyle w:val="NoSpacing"/>
              <w:jc w:val="both"/>
              <w:rPr>
                <w:rFonts w:asciiTheme="minorHAnsi" w:hAnsiTheme="minorHAnsi" w:cstheme="minorHAnsi"/>
                <w:i/>
                <w:sz w:val="22"/>
                <w:szCs w:val="22"/>
                <w:lang w:val="sq-AL"/>
              </w:rPr>
            </w:pPr>
            <w:r w:rsidRPr="006C2692">
              <w:rPr>
                <w:rFonts w:asciiTheme="minorHAnsi" w:eastAsiaTheme="minorHAnsi" w:hAnsiTheme="minorHAnsi" w:cstheme="minorHAnsi"/>
                <w:i/>
                <w:sz w:val="22"/>
                <w:szCs w:val="22"/>
                <w:lang w:val="sq-AL"/>
              </w:rPr>
              <w:t>Ligjërata,</w:t>
            </w:r>
            <w:r>
              <w:rPr>
                <w:rFonts w:asciiTheme="minorHAnsi" w:eastAsiaTheme="minorHAnsi" w:hAnsiTheme="minorHAnsi" w:cstheme="minorHAnsi"/>
                <w:i/>
                <w:sz w:val="22"/>
                <w:szCs w:val="22"/>
                <w:lang w:val="sq-AL"/>
              </w:rPr>
              <w:t xml:space="preserve"> </w:t>
            </w:r>
            <w:r w:rsidRPr="006C2692">
              <w:rPr>
                <w:rFonts w:asciiTheme="minorHAnsi" w:eastAsiaTheme="minorHAnsi" w:hAnsiTheme="minorHAnsi" w:cstheme="minorHAnsi"/>
                <w:i/>
                <w:sz w:val="22"/>
                <w:szCs w:val="22"/>
                <w:lang w:val="sq-AL"/>
              </w:rPr>
              <w:t>diskutime, laborator, punë seminarike</w:t>
            </w:r>
          </w:p>
        </w:tc>
      </w:tr>
      <w:tr w:rsidR="00F45329" w:rsidRPr="00BA1DE5" w14:paraId="6594CA90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C0DB1" w14:textId="77777777" w:rsidR="00F45329" w:rsidRPr="00BA1DE5" w:rsidRDefault="00F45329" w:rsidP="00D55CB8">
            <w:pPr>
              <w:pStyle w:val="NoSpacing"/>
              <w:spacing w:line="240" w:lineRule="exact"/>
              <w:rPr>
                <w:rFonts w:ascii="Calibri" w:hAnsi="Calibri"/>
                <w:b/>
                <w:lang w:val="sq-AL"/>
              </w:rPr>
            </w:pPr>
            <w:r w:rsidRPr="00BA1DE5">
              <w:rPr>
                <w:rFonts w:ascii="Calibri" w:hAnsi="Calibri"/>
                <w:b/>
                <w:lang w:val="sq-AL"/>
              </w:rPr>
              <w:t>Metodat e vlerësimit: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600CA" w14:textId="77777777" w:rsidR="00F45329" w:rsidRDefault="00F45329" w:rsidP="00D55CB8">
            <w:pPr>
              <w:spacing w:after="0" w:line="240" w:lineRule="exact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(</w:t>
            </w:r>
            <w:r w:rsidRPr="00170CA1">
              <w:rPr>
                <w:rFonts w:cstheme="minorHAnsi"/>
                <w:i/>
              </w:rPr>
              <w:t xml:space="preserve">Kufiri i kalueshmërisë së lëndës është </w:t>
            </w:r>
            <w:r>
              <w:rPr>
                <w:rFonts w:cstheme="minorHAnsi"/>
                <w:i/>
              </w:rPr>
              <w:t>50</w:t>
            </w:r>
            <w:r w:rsidRPr="00170CA1">
              <w:rPr>
                <w:rFonts w:cstheme="minorHAnsi"/>
                <w:i/>
              </w:rPr>
              <w:t>%.</w:t>
            </w:r>
          </w:p>
          <w:p w14:paraId="2A056FAD" w14:textId="31049AD9" w:rsidR="00F45329" w:rsidRDefault="00F45329" w:rsidP="00D55CB8">
            <w:pPr>
              <w:spacing w:after="0" w:line="240" w:lineRule="exact"/>
              <w:rPr>
                <w:rFonts w:cstheme="minorHAnsi"/>
                <w:i/>
              </w:rPr>
            </w:pPr>
            <w:r w:rsidRPr="00195024">
              <w:rPr>
                <w:rFonts w:cstheme="minorHAnsi"/>
                <w:i/>
              </w:rPr>
              <w:t xml:space="preserve">Vlerësimit të parë intermedier; </w:t>
            </w:r>
            <w:r w:rsidR="00577457">
              <w:rPr>
                <w:rFonts w:cstheme="minorHAnsi"/>
                <w:i/>
              </w:rPr>
              <w:t>40</w:t>
            </w:r>
            <w:r w:rsidRPr="00195024">
              <w:rPr>
                <w:rFonts w:cstheme="minorHAnsi"/>
                <w:i/>
              </w:rPr>
              <w:t xml:space="preserve">%, </w:t>
            </w:r>
          </w:p>
          <w:p w14:paraId="091AE62B" w14:textId="7C7D83D4" w:rsidR="00F45329" w:rsidRPr="00170CA1" w:rsidRDefault="00F45329" w:rsidP="00D55CB8">
            <w:pPr>
              <w:spacing w:after="0" w:line="240" w:lineRule="exact"/>
              <w:rPr>
                <w:rFonts w:cstheme="minorHAnsi"/>
                <w:i/>
              </w:rPr>
            </w:pPr>
            <w:r w:rsidRPr="00170CA1">
              <w:rPr>
                <w:rFonts w:cstheme="minorHAnsi"/>
                <w:i/>
              </w:rPr>
              <w:t xml:space="preserve">Vijueshmëria </w:t>
            </w:r>
            <w:r w:rsidR="00577457">
              <w:rPr>
                <w:rFonts w:cstheme="minorHAnsi"/>
                <w:i/>
              </w:rPr>
              <w:t>dhe aktiviteti</w:t>
            </w:r>
            <w:r w:rsidRPr="00170CA1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>1</w:t>
            </w:r>
            <w:r w:rsidR="00577457">
              <w:rPr>
                <w:rFonts w:cstheme="minorHAnsi"/>
                <w:i/>
              </w:rPr>
              <w:t>0</w:t>
            </w:r>
            <w:r w:rsidRPr="00170CA1">
              <w:rPr>
                <w:rFonts w:cstheme="minorHAnsi"/>
                <w:i/>
              </w:rPr>
              <w:t>%;</w:t>
            </w:r>
            <w:bookmarkStart w:id="0" w:name="_GoBack"/>
            <w:bookmarkEnd w:id="0"/>
          </w:p>
          <w:p w14:paraId="67FCBABD" w14:textId="78747B0E" w:rsidR="00F45329" w:rsidRPr="00BA1DE5" w:rsidRDefault="00F45329" w:rsidP="00D55CB8">
            <w:pPr>
              <w:spacing w:after="0" w:line="240" w:lineRule="exact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Provimi final </w:t>
            </w:r>
            <w:r w:rsidR="00577457">
              <w:rPr>
                <w:rFonts w:cstheme="minorHAnsi"/>
                <w:i/>
              </w:rPr>
              <w:t>5</w:t>
            </w:r>
            <w:r>
              <w:rPr>
                <w:rFonts w:cstheme="minorHAnsi"/>
                <w:i/>
              </w:rPr>
              <w:t>0</w:t>
            </w:r>
            <w:r w:rsidRPr="00170CA1">
              <w:rPr>
                <w:rFonts w:cstheme="minorHAnsi"/>
                <w:i/>
              </w:rPr>
              <w:t>%.</w:t>
            </w:r>
            <w:r>
              <w:rPr>
                <w:rFonts w:cstheme="minorHAnsi"/>
                <w:i/>
              </w:rPr>
              <w:t>)</w:t>
            </w:r>
          </w:p>
        </w:tc>
      </w:tr>
      <w:tr w:rsidR="00F45329" w:rsidRPr="00BA1DE5" w14:paraId="640B37C5" w14:textId="77777777" w:rsidTr="00D55CB8">
        <w:tc>
          <w:tcPr>
            <w:tcW w:w="946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0D0D" w:themeFill="text1" w:themeFillTint="F2"/>
          </w:tcPr>
          <w:p w14:paraId="182BD15A" w14:textId="77777777" w:rsidR="00F45329" w:rsidRPr="00BA1DE5" w:rsidRDefault="00F45329" w:rsidP="00D55CB8">
            <w:pPr>
              <w:pStyle w:val="NoSpacing"/>
              <w:spacing w:line="240" w:lineRule="exact"/>
              <w:rPr>
                <w:rFonts w:asciiTheme="minorHAnsi" w:hAnsiTheme="minorHAnsi" w:cstheme="minorHAnsi"/>
                <w:b/>
                <w:sz w:val="22"/>
                <w:szCs w:val="22"/>
                <w:lang w:val="sq-AL"/>
              </w:rPr>
            </w:pPr>
          </w:p>
        </w:tc>
      </w:tr>
      <w:tr w:rsidR="00F45329" w:rsidRPr="00BA1DE5" w14:paraId="0AC90E87" w14:textId="77777777" w:rsidTr="00D55CB8">
        <w:trPr>
          <w:trHeight w:val="458"/>
        </w:trPr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764BF" w14:textId="77777777" w:rsidR="00F45329" w:rsidRPr="00BA1DE5" w:rsidRDefault="00F45329" w:rsidP="00D55CB8">
            <w:pPr>
              <w:pStyle w:val="NoSpacing"/>
              <w:spacing w:line="240" w:lineRule="exact"/>
              <w:rPr>
                <w:rFonts w:ascii="Calibri" w:hAnsi="Calibri"/>
                <w:b/>
                <w:lang w:val="sq-AL"/>
              </w:rPr>
            </w:pPr>
            <w:r w:rsidRPr="00BA1DE5">
              <w:rPr>
                <w:rFonts w:ascii="Calibri" w:hAnsi="Calibri"/>
                <w:b/>
                <w:lang w:val="sq-AL"/>
              </w:rPr>
              <w:t xml:space="preserve">Literatura primare: 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0C79C" w14:textId="77777777" w:rsidR="00F45329" w:rsidRPr="009567F6" w:rsidRDefault="00F45329" w:rsidP="00F45329">
            <w:pPr>
              <w:autoSpaceDE w:val="0"/>
              <w:autoSpaceDN w:val="0"/>
              <w:adjustRightInd w:val="0"/>
              <w:spacing w:after="0" w:line="240" w:lineRule="exact"/>
              <w:rPr>
                <w:bCs/>
                <w:i/>
                <w:iCs/>
                <w:lang w:eastAsia="mk-MK"/>
              </w:rPr>
            </w:pPr>
            <w:r w:rsidRPr="009567F6">
              <w:rPr>
                <w:bCs/>
                <w:i/>
                <w:iCs/>
                <w:lang w:eastAsia="mk-MK"/>
              </w:rPr>
              <w:t>•</w:t>
            </w:r>
            <w:r w:rsidRPr="009567F6">
              <w:rPr>
                <w:bCs/>
                <w:i/>
                <w:iCs/>
                <w:lang w:eastAsia="mk-MK"/>
              </w:rPr>
              <w:tab/>
              <w:t xml:space="preserve">Hayes M.; “Statistical Digital Signal Processing and Modeling”, John Wiley &amp; Sons, Inc., 1996. </w:t>
            </w:r>
          </w:p>
          <w:p w14:paraId="27466572" w14:textId="77777777" w:rsidR="00F45329" w:rsidRDefault="00F45329" w:rsidP="00F45329">
            <w:pPr>
              <w:autoSpaceDE w:val="0"/>
              <w:autoSpaceDN w:val="0"/>
              <w:adjustRightInd w:val="0"/>
              <w:spacing w:after="0" w:line="240" w:lineRule="exact"/>
              <w:rPr>
                <w:bCs/>
                <w:lang w:eastAsia="mk-MK"/>
              </w:rPr>
            </w:pPr>
            <w:r w:rsidRPr="009567F6">
              <w:rPr>
                <w:bCs/>
                <w:i/>
                <w:iCs/>
                <w:lang w:eastAsia="mk-MK"/>
              </w:rPr>
              <w:t>•</w:t>
            </w:r>
            <w:r w:rsidRPr="009567F6">
              <w:rPr>
                <w:bCs/>
                <w:i/>
                <w:iCs/>
                <w:lang w:eastAsia="mk-MK"/>
              </w:rPr>
              <w:tab/>
              <w:t xml:space="preserve">Manolakis D. G., Ingle V. K.,” Applied Digital Signal Processing: Theory and Practice”, Cambridge University Press, New York, 2011. </w:t>
            </w:r>
          </w:p>
          <w:p w14:paraId="52AE7B9D" w14:textId="77777777" w:rsidR="00F45329" w:rsidRPr="00BA1DE5" w:rsidRDefault="00F45329" w:rsidP="00D55CB8">
            <w:pPr>
              <w:autoSpaceDE w:val="0"/>
              <w:autoSpaceDN w:val="0"/>
              <w:adjustRightInd w:val="0"/>
              <w:spacing w:after="0" w:line="240" w:lineRule="exact"/>
              <w:rPr>
                <w:bCs/>
                <w:lang w:eastAsia="mk-MK"/>
              </w:rPr>
            </w:pPr>
          </w:p>
        </w:tc>
      </w:tr>
      <w:tr w:rsidR="00F45329" w:rsidRPr="00BA1DE5" w14:paraId="7AC3E752" w14:textId="77777777" w:rsidTr="00D55CB8">
        <w:tc>
          <w:tcPr>
            <w:tcW w:w="3505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5E3F1860" w14:textId="77777777" w:rsidR="00F45329" w:rsidRPr="00BA1DE5" w:rsidRDefault="00F45329" w:rsidP="00D55CB8">
            <w:pPr>
              <w:pStyle w:val="NoSpacing"/>
              <w:spacing w:line="240" w:lineRule="exact"/>
              <w:rPr>
                <w:rFonts w:ascii="Calibri" w:hAnsi="Calibri"/>
                <w:b/>
                <w:lang w:val="sq-AL"/>
              </w:rPr>
            </w:pPr>
            <w:r w:rsidRPr="00BA1DE5">
              <w:rPr>
                <w:rFonts w:ascii="Calibri" w:hAnsi="Calibri"/>
                <w:b/>
                <w:lang w:val="sq-AL"/>
              </w:rPr>
              <w:t xml:space="preserve">Literatura shtesë:  </w:t>
            </w:r>
          </w:p>
        </w:tc>
        <w:tc>
          <w:tcPr>
            <w:tcW w:w="5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3596F1B8" w14:textId="77777777" w:rsidR="00F45329" w:rsidRPr="00BA1DE5" w:rsidRDefault="00F45329" w:rsidP="00D55CB8">
            <w:pPr>
              <w:autoSpaceDE w:val="0"/>
              <w:autoSpaceDN w:val="0"/>
              <w:adjustRightInd w:val="0"/>
              <w:spacing w:after="0" w:line="240" w:lineRule="exact"/>
              <w:rPr>
                <w:rFonts w:cs="Arial"/>
              </w:rPr>
            </w:pPr>
          </w:p>
        </w:tc>
      </w:tr>
    </w:tbl>
    <w:tbl>
      <w:tblPr>
        <w:tblpPr w:leftFromText="180" w:rightFromText="180" w:vertAnchor="text" w:horzAnchor="margin" w:tblpY="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670"/>
        <w:gridCol w:w="3554"/>
        <w:gridCol w:w="3126"/>
      </w:tblGrid>
      <w:tr w:rsidR="000D5F54" w:rsidRPr="00BA1DE5" w14:paraId="14377324" w14:textId="77777777" w:rsidTr="00D55CB8">
        <w:tc>
          <w:tcPr>
            <w:tcW w:w="9468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488E3FEE" w14:textId="77777777" w:rsidR="000D5F54" w:rsidRPr="00BA1DE5" w:rsidRDefault="000D5F54" w:rsidP="00D55CB8">
            <w:pPr>
              <w:spacing w:after="0" w:line="240" w:lineRule="exact"/>
              <w:rPr>
                <w:rFonts w:ascii="Calibri" w:hAnsi="Calibri"/>
                <w:b/>
              </w:rPr>
            </w:pPr>
            <w:r w:rsidRPr="00BA1DE5">
              <w:rPr>
                <w:rFonts w:ascii="Calibri" w:hAnsi="Calibri"/>
                <w:b/>
              </w:rPr>
              <w:t>Hartimi i planit mësimor</w:t>
            </w:r>
          </w:p>
        </w:tc>
      </w:tr>
      <w:tr w:rsidR="000D5F54" w:rsidRPr="00BA1DE5" w14:paraId="4B848BDD" w14:textId="77777777" w:rsidTr="00D55CB8">
        <w:tc>
          <w:tcPr>
            <w:tcW w:w="271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2E48F236" w14:textId="77777777" w:rsidR="000D5F54" w:rsidRPr="00BA1DE5" w:rsidRDefault="000D5F54" w:rsidP="00D55CB8">
            <w:pPr>
              <w:spacing w:after="0" w:line="240" w:lineRule="exact"/>
              <w:rPr>
                <w:rFonts w:ascii="Calibri" w:hAnsi="Calibri"/>
                <w:b/>
              </w:rPr>
            </w:pPr>
            <w:r w:rsidRPr="00BA1DE5">
              <w:rPr>
                <w:rFonts w:ascii="Calibri" w:hAnsi="Calibri"/>
                <w:b/>
              </w:rPr>
              <w:t>Java</w:t>
            </w:r>
          </w:p>
        </w:tc>
        <w:tc>
          <w:tcPr>
            <w:tcW w:w="35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clear" w:color="auto" w:fill="0D0D0D" w:themeFill="text1" w:themeFillTint="F2"/>
          </w:tcPr>
          <w:p w14:paraId="3F80DC0E" w14:textId="77777777" w:rsidR="000D5F54" w:rsidRPr="00BA1DE5" w:rsidRDefault="000D5F54" w:rsidP="00D55CB8">
            <w:pPr>
              <w:spacing w:after="0" w:line="240" w:lineRule="exact"/>
              <w:rPr>
                <w:rFonts w:ascii="Calibri" w:hAnsi="Calibri"/>
                <w:b/>
              </w:rPr>
            </w:pPr>
            <w:r w:rsidRPr="00BA1DE5">
              <w:rPr>
                <w:rFonts w:ascii="Calibri" w:hAnsi="Calibri"/>
                <w:b/>
              </w:rPr>
              <w:t xml:space="preserve">Titulli i ligjëratës </w:t>
            </w:r>
          </w:p>
        </w:tc>
        <w:tc>
          <w:tcPr>
            <w:tcW w:w="3165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0D0D" w:themeFill="text1" w:themeFillTint="F2"/>
          </w:tcPr>
          <w:p w14:paraId="4D86E824" w14:textId="77777777" w:rsidR="000D5F54" w:rsidRPr="00BA1DE5" w:rsidRDefault="000D5F54" w:rsidP="00D55CB8">
            <w:pPr>
              <w:spacing w:after="0" w:line="240" w:lineRule="exac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Ushtrimet </w:t>
            </w:r>
          </w:p>
        </w:tc>
      </w:tr>
      <w:tr w:rsidR="00F45329" w:rsidRPr="00BA1DE5" w14:paraId="2A2687E9" w14:textId="77777777" w:rsidTr="00D55CB8">
        <w:tc>
          <w:tcPr>
            <w:tcW w:w="2718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66E82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</w:rPr>
            </w:pPr>
            <w:r w:rsidRPr="00BA1DE5">
              <w:rPr>
                <w:rFonts w:ascii="Calibri" w:hAnsi="Calibri"/>
                <w:b/>
                <w:i/>
              </w:rPr>
              <w:t>Java 1:</w:t>
            </w:r>
          </w:p>
        </w:tc>
        <w:tc>
          <w:tcPr>
            <w:tcW w:w="3585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6FA472C" w14:textId="77777777" w:rsidR="00F45329" w:rsidRPr="009E2A87" w:rsidRDefault="00F45329" w:rsidP="00F4532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Sinjalet dhe sistemet</w:t>
            </w:r>
          </w:p>
        </w:tc>
        <w:tc>
          <w:tcPr>
            <w:tcW w:w="3165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A892392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62E024DF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8B064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</w:rPr>
            </w:pPr>
            <w:r w:rsidRPr="00BA1DE5">
              <w:rPr>
                <w:rFonts w:ascii="Calibri" w:hAnsi="Calibri"/>
                <w:b/>
                <w:i/>
              </w:rPr>
              <w:t>Java 2: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0D3AF63" w14:textId="77777777" w:rsidR="00F45329" w:rsidRPr="009E2A87" w:rsidRDefault="00F45329" w:rsidP="00F45329">
            <w:pPr>
              <w:spacing w:after="0" w:line="240" w:lineRule="exact"/>
              <w:jc w:val="both"/>
              <w:rPr>
                <w:rFonts w:cs="Arial"/>
                <w:bCs/>
              </w:rPr>
            </w:pPr>
            <w:r>
              <w:rPr>
                <w:rFonts w:cstheme="minorHAnsi"/>
              </w:rPr>
              <w:t>Përsëritje nga algjebra lineare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3FC589B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3137237E" w14:textId="77777777" w:rsidTr="00D55CB8">
        <w:trPr>
          <w:trHeight w:val="280"/>
        </w:trPr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374CC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</w:rPr>
            </w:pPr>
            <w:r w:rsidRPr="00BA1DE5">
              <w:rPr>
                <w:rFonts w:ascii="Calibri" w:hAnsi="Calibri"/>
                <w:b/>
                <w:i/>
              </w:rPr>
              <w:t>Java 3</w:t>
            </w:r>
            <w:r w:rsidRPr="00BA1DE5">
              <w:rPr>
                <w:rFonts w:ascii="Calibri" w:hAnsi="Calibri"/>
                <w:b/>
              </w:rPr>
              <w:t>: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5D4A4A1" w14:textId="77777777" w:rsidR="00F45329" w:rsidRPr="009E2A87" w:rsidRDefault="00F45329" w:rsidP="00F45329">
            <w:pPr>
              <w:spacing w:after="0" w:line="240" w:lineRule="exact"/>
            </w:pPr>
            <w:r>
              <w:rPr>
                <w:rFonts w:cstheme="minorHAnsi"/>
              </w:rPr>
              <w:t>Variablat e rastit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9BC8B41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6228B19B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95B50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</w:rPr>
            </w:pPr>
            <w:r w:rsidRPr="00BA1DE5">
              <w:rPr>
                <w:rFonts w:ascii="Calibri" w:hAnsi="Calibri"/>
                <w:b/>
                <w:i/>
              </w:rPr>
              <w:t>Java 4: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E10CAEE" w14:textId="77777777" w:rsidR="00F45329" w:rsidRPr="009E2A87" w:rsidRDefault="00F45329" w:rsidP="00F45329">
            <w:pPr>
              <w:spacing w:after="0" w:line="240" w:lineRule="exact"/>
              <w:jc w:val="both"/>
              <w:rPr>
                <w:i/>
              </w:rPr>
            </w:pPr>
            <w:r>
              <w:rPr>
                <w:rFonts w:cstheme="minorHAnsi"/>
              </w:rPr>
              <w:t>Proceset e rastit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545CF27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4619F459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2681E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</w:rPr>
            </w:pPr>
            <w:r w:rsidRPr="00BA1DE5">
              <w:rPr>
                <w:rFonts w:ascii="Calibri" w:hAnsi="Calibri"/>
                <w:b/>
                <w:i/>
              </w:rPr>
              <w:t>Java 5: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ED11472" w14:textId="77777777" w:rsidR="00F45329" w:rsidRPr="009E2A87" w:rsidRDefault="00F45329" w:rsidP="00F45329">
            <w:pPr>
              <w:spacing w:after="0" w:line="240" w:lineRule="exac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iltrimi i proceseve të rastit dhe faktorizimi spektral 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60A598B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4B033FFB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FE5C7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</w:rPr>
            </w:pPr>
            <w:r w:rsidRPr="00BA1DE5">
              <w:rPr>
                <w:rFonts w:ascii="Calibri" w:hAnsi="Calibri"/>
                <w:b/>
                <w:i/>
              </w:rPr>
              <w:t>Java 6</w:t>
            </w:r>
            <w:r w:rsidRPr="00BA1DE5">
              <w:rPr>
                <w:rFonts w:ascii="Calibri" w:hAnsi="Calibri"/>
                <w:b/>
              </w:rPr>
              <w:t>: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8DEEF44" w14:textId="77777777" w:rsidR="00F45329" w:rsidRPr="00F45329" w:rsidRDefault="00F45329" w:rsidP="00F45329">
            <w:pPr>
              <w:spacing w:after="0" w:line="240" w:lineRule="exact"/>
              <w:jc w:val="both"/>
              <w:rPr>
                <w:rFonts w:cs="Arial"/>
                <w:bCs/>
                <w:i/>
              </w:rPr>
            </w:pPr>
            <w:r>
              <w:rPr>
                <w:rFonts w:cs="Arial"/>
                <w:bCs/>
              </w:rPr>
              <w:t>Modelimi i sinjaleve: Metoda e minimizimit të katrorit (</w:t>
            </w:r>
            <w:r>
              <w:rPr>
                <w:rFonts w:cs="Arial"/>
                <w:bCs/>
                <w:i/>
              </w:rPr>
              <w:t>Least Squares)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B8DD3CD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49F028DA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A5839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b/>
              </w:rPr>
            </w:pPr>
            <w:r w:rsidRPr="00BA1DE5">
              <w:rPr>
                <w:rFonts w:ascii="Calibri" w:hAnsi="Calibri"/>
                <w:b/>
                <w:i/>
              </w:rPr>
              <w:t xml:space="preserve">Java </w:t>
            </w:r>
            <w:r w:rsidRPr="00BA1DE5">
              <w:rPr>
                <w:rFonts w:cstheme="minorHAnsi"/>
                <w:b/>
                <w:i/>
              </w:rPr>
              <w:t>7: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5D76CF5" w14:textId="77777777" w:rsidR="00F45329" w:rsidRPr="009E2A87" w:rsidRDefault="00F45329" w:rsidP="00F45329">
            <w:pPr>
              <w:spacing w:after="0" w:line="240" w:lineRule="exac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Përafrimi  i Pade-së 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47BBC35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7295C6EB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C06BE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  <w:i/>
              </w:rPr>
            </w:pPr>
            <w:r w:rsidRPr="00BA1DE5">
              <w:rPr>
                <w:rFonts w:ascii="Calibri" w:hAnsi="Calibri"/>
                <w:b/>
                <w:i/>
              </w:rPr>
              <w:t>Java 8: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E7B6ECD" w14:textId="77777777" w:rsidR="00F45329" w:rsidRPr="009E2A87" w:rsidRDefault="00F45329" w:rsidP="00F45329">
            <w:pPr>
              <w:spacing w:after="0" w:line="240" w:lineRule="exact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delimi i sinjalit me metodën e Prony-it</w:t>
            </w:r>
          </w:p>
          <w:p w14:paraId="1056AF21" w14:textId="77777777" w:rsidR="00F45329" w:rsidRPr="009E2A87" w:rsidRDefault="00F45329" w:rsidP="00F45329">
            <w:pPr>
              <w:spacing w:after="0" w:line="240" w:lineRule="exact"/>
              <w:jc w:val="both"/>
              <w:rPr>
                <w:rFonts w:cs="Arial"/>
                <w:bCs/>
              </w:rPr>
            </w:pP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88933D1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6743B4BC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D1815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  <w:i/>
              </w:rPr>
            </w:pPr>
            <w:r w:rsidRPr="00BA1DE5">
              <w:rPr>
                <w:rFonts w:ascii="Calibri" w:hAnsi="Calibri"/>
                <w:b/>
                <w:i/>
              </w:rPr>
              <w:t>Java 9: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691E16D" w14:textId="77777777" w:rsidR="00F45329" w:rsidRPr="009E2A87" w:rsidRDefault="00F45329" w:rsidP="00F45329">
            <w:pPr>
              <w:spacing w:after="0" w:line="240" w:lineRule="exact"/>
              <w:jc w:val="both"/>
            </w:pPr>
            <w:r>
              <w:rPr>
                <w:rFonts w:cstheme="minorHAnsi"/>
              </w:rPr>
              <w:t>Modelet stokastike për modelim të sinjalit</w:t>
            </w:r>
            <w:r w:rsidRPr="009E2A87">
              <w:rPr>
                <w:rFonts w:cstheme="minorHAnsi"/>
              </w:rPr>
              <w:t xml:space="preserve"> 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581FFEC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5CE42736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96C63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  <w:i/>
              </w:rPr>
            </w:pPr>
            <w:r w:rsidRPr="00BA1DE5">
              <w:rPr>
                <w:rFonts w:ascii="Calibri" w:hAnsi="Calibri"/>
                <w:b/>
                <w:i/>
              </w:rPr>
              <w:lastRenderedPageBreak/>
              <w:t>Java 10: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C3FCE81" w14:textId="77777777" w:rsidR="00F45329" w:rsidRPr="009E2A87" w:rsidRDefault="00F45329" w:rsidP="00F45329">
            <w:pPr>
              <w:spacing w:after="0" w:line="240" w:lineRule="exact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Rekurzioni i Levinson-Durbin </w:t>
            </w:r>
          </w:p>
          <w:p w14:paraId="66E22212" w14:textId="77777777" w:rsidR="00F45329" w:rsidRPr="009E2A87" w:rsidRDefault="00F45329" w:rsidP="00F45329">
            <w:pPr>
              <w:spacing w:after="0" w:line="240" w:lineRule="exact"/>
              <w:jc w:val="both"/>
              <w:rPr>
                <w:i/>
              </w:rPr>
            </w:pP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C420C72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2303A62F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12C7E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  <w:i/>
              </w:rPr>
            </w:pPr>
            <w:r w:rsidRPr="00BA1DE5">
              <w:rPr>
                <w:rFonts w:ascii="Calibri" w:hAnsi="Calibri"/>
                <w:b/>
                <w:i/>
              </w:rPr>
              <w:t>Java 11</w:t>
            </w:r>
            <w:r w:rsidRPr="00BA1DE5">
              <w:rPr>
                <w:rFonts w:ascii="Calibri" w:hAnsi="Calibri"/>
                <w:b/>
              </w:rPr>
              <w:t>: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D4AA81" w14:textId="77777777" w:rsidR="00F45329" w:rsidRPr="009E2A87" w:rsidRDefault="00F45329" w:rsidP="00F45329">
            <w:pPr>
              <w:spacing w:after="0" w:line="240" w:lineRule="exact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iltrat rrjetor FIR dhe IIR</w:t>
            </w:r>
          </w:p>
          <w:p w14:paraId="619DCA56" w14:textId="77777777" w:rsidR="00F45329" w:rsidRPr="009E2A87" w:rsidRDefault="00F45329" w:rsidP="00F45329">
            <w:pPr>
              <w:spacing w:after="0" w:line="240" w:lineRule="exact"/>
              <w:jc w:val="both"/>
              <w:rPr>
                <w:rFonts w:cs="Arial"/>
                <w:bCs/>
              </w:rPr>
            </w:pP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D683D46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5F21CB05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B275F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  <w:i/>
              </w:rPr>
            </w:pPr>
            <w:r w:rsidRPr="00BA1DE5">
              <w:rPr>
                <w:rFonts w:ascii="Calibri" w:hAnsi="Calibri"/>
                <w:b/>
                <w:i/>
              </w:rPr>
              <w:t>Java 12</w:t>
            </w:r>
            <w:r w:rsidRPr="00BA1DE5">
              <w:rPr>
                <w:rFonts w:ascii="Calibri" w:hAnsi="Calibri"/>
                <w:b/>
              </w:rPr>
              <w:t xml:space="preserve">:  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CF26098" w14:textId="77777777" w:rsidR="00F45329" w:rsidRPr="009E2A87" w:rsidRDefault="00F45329" w:rsidP="00F45329">
            <w:pPr>
              <w:spacing w:after="0" w:line="240" w:lineRule="exact"/>
            </w:pPr>
            <w:proofErr w:type="spellStart"/>
            <w:r>
              <w:rPr>
                <w:rFonts w:eastAsia="Times New Roman" w:cstheme="minorHAnsi"/>
                <w:lang w:val="en-US"/>
              </w:rPr>
              <w:t>Filtrimi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I Wiener-it FIR </w:t>
            </w:r>
            <w:proofErr w:type="spellStart"/>
            <w:r>
              <w:rPr>
                <w:rFonts w:eastAsia="Times New Roman" w:cstheme="minorHAnsi"/>
                <w:lang w:val="en-US"/>
              </w:rPr>
              <w:t>dhe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IIR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9709571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53C461D0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656C9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  <w:i/>
              </w:rPr>
            </w:pPr>
            <w:r w:rsidRPr="00BA1DE5">
              <w:rPr>
                <w:rFonts w:ascii="Calibri" w:hAnsi="Calibri"/>
                <w:b/>
                <w:i/>
              </w:rPr>
              <w:t>Java 13</w:t>
            </w:r>
            <w:r w:rsidRPr="00BA1DE5">
              <w:rPr>
                <w:rFonts w:ascii="Calibri" w:hAnsi="Calibri"/>
                <w:b/>
              </w:rPr>
              <w:t xml:space="preserve">:    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CEC19F1" w14:textId="77777777" w:rsidR="00F45329" w:rsidRPr="009E2A87" w:rsidRDefault="00F45329" w:rsidP="00F45329">
            <w:pPr>
              <w:spacing w:after="0" w:line="240" w:lineRule="exact"/>
            </w:pPr>
            <w:r>
              <w:rPr>
                <w:rFonts w:cstheme="minorHAnsi"/>
              </w:rPr>
              <w:t>Vlerësimi i spektrit ( Metodat Barttlet, Welch, Blackman-Tukey)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8ABD983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1679681D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93FA1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  <w:i/>
              </w:rPr>
            </w:pPr>
            <w:r w:rsidRPr="00BA1DE5">
              <w:rPr>
                <w:rFonts w:ascii="Calibri" w:hAnsi="Calibri"/>
                <w:b/>
                <w:i/>
              </w:rPr>
              <w:t>Java 14</w:t>
            </w:r>
            <w:r w:rsidRPr="00BA1DE5">
              <w:rPr>
                <w:rFonts w:ascii="Calibri" w:hAnsi="Calibri"/>
                <w:b/>
              </w:rPr>
              <w:t xml:space="preserve">:  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23ADFE1" w14:textId="77777777" w:rsidR="00F45329" w:rsidRPr="009E2A87" w:rsidRDefault="00F45329" w:rsidP="00F45329">
            <w:pPr>
              <w:pStyle w:val="NoSpacing"/>
              <w:spacing w:line="240" w:lineRule="exact"/>
              <w:rPr>
                <w:rFonts w:asciiTheme="minorHAnsi" w:hAnsiTheme="minorHAnsi" w:cstheme="minorHAnsi"/>
                <w:sz w:val="22"/>
                <w:szCs w:val="22"/>
                <w:lang w:val="sq-AL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>Vlerësimi</w:t>
            </w:r>
            <w:proofErr w:type="spellEnd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 xml:space="preserve"> I </w:t>
            </w:r>
            <w:proofErr w:type="spellStart"/>
            <w:proofErr w:type="gramStart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>frekuencës</w:t>
            </w:r>
            <w:proofErr w:type="spellEnd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 xml:space="preserve">  (</w:t>
            </w:r>
            <w:proofErr w:type="spellStart"/>
            <w:proofErr w:type="gramEnd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>Dekompozimi</w:t>
            </w:r>
            <w:proofErr w:type="spellEnd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>vetanak</w:t>
            </w:r>
            <w:proofErr w:type="spellEnd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i/>
                <w:sz w:val="22"/>
                <w:szCs w:val="22"/>
                <w:shd w:val="clear" w:color="auto" w:fill="FFFFFF"/>
              </w:rPr>
              <w:t>eigendecomposition</w:t>
            </w:r>
            <w:proofErr w:type="spellEnd"/>
            <w:r>
              <w:rPr>
                <w:rFonts w:asciiTheme="minorHAnsi" w:hAnsiTheme="minorHAnsi"/>
                <w:i/>
                <w:sz w:val="22"/>
                <w:szCs w:val="22"/>
                <w:shd w:val="clear" w:color="auto" w:fill="FFFFFF"/>
              </w:rPr>
              <w:t>)</w:t>
            </w:r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>metoda</w:t>
            </w:r>
            <w:proofErr w:type="spellEnd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 xml:space="preserve"> e </w:t>
            </w:r>
            <w:proofErr w:type="spellStart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>autokorrelimit</w:t>
            </w:r>
            <w:proofErr w:type="spellEnd"/>
            <w:r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>, MUSIC)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7AB6CCA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  <w:tr w:rsidR="00F45329" w:rsidRPr="00BA1DE5" w14:paraId="1CCC6AB4" w14:textId="77777777" w:rsidTr="00D55CB8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BD522" w14:textId="77777777" w:rsidR="00F45329" w:rsidRPr="00BA1DE5" w:rsidRDefault="00F45329" w:rsidP="00F45329">
            <w:pPr>
              <w:spacing w:after="0" w:line="240" w:lineRule="exact"/>
              <w:rPr>
                <w:rFonts w:ascii="Calibri" w:hAnsi="Calibri"/>
                <w:b/>
                <w:i/>
              </w:rPr>
            </w:pPr>
            <w:r w:rsidRPr="00BA1DE5">
              <w:rPr>
                <w:rFonts w:ascii="Calibri" w:hAnsi="Calibri"/>
                <w:b/>
                <w:i/>
              </w:rPr>
              <w:t>Java 15</w:t>
            </w:r>
            <w:r w:rsidRPr="00BA1DE5">
              <w:rPr>
                <w:rFonts w:ascii="Calibri" w:hAnsi="Calibri"/>
                <w:b/>
              </w:rPr>
              <w:t xml:space="preserve">:   </w:t>
            </w:r>
          </w:p>
        </w:tc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74C66D2" w14:textId="77777777" w:rsidR="00F45329" w:rsidRPr="009E2A87" w:rsidRDefault="00F45329" w:rsidP="00F45329">
            <w:pPr>
              <w:spacing w:after="0" w:line="240" w:lineRule="exact"/>
              <w:jc w:val="both"/>
              <w:rPr>
                <w:rFonts w:cs="Arial"/>
                <w:bCs/>
              </w:rPr>
            </w:pPr>
            <w:r>
              <w:rPr>
                <w:rFonts w:cstheme="minorHAnsi"/>
              </w:rPr>
              <w:t>Fitlrimi adaptiv ( Filtrat adaptiv FIR, LS Rekurziv)</w:t>
            </w:r>
            <w:r w:rsidRPr="009E2A87">
              <w:rPr>
                <w:rFonts w:cstheme="minorHAnsi"/>
              </w:rPr>
              <w:t xml:space="preserve"> </w:t>
            </w:r>
          </w:p>
        </w:tc>
        <w:tc>
          <w:tcPr>
            <w:tcW w:w="31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9116E97" w14:textId="77777777" w:rsidR="00F45329" w:rsidRPr="00BA1DE5" w:rsidRDefault="00F45329" w:rsidP="00F45329">
            <w:pPr>
              <w:spacing w:after="0" w:line="240" w:lineRule="exac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shtrime laboratorike në laboratorin e multimediave</w:t>
            </w:r>
          </w:p>
        </w:tc>
      </w:tr>
    </w:tbl>
    <w:p w14:paraId="692638AE" w14:textId="77777777" w:rsidR="000D5F54" w:rsidRPr="00BA1DE5" w:rsidRDefault="000D5F54" w:rsidP="000D5F54">
      <w:pPr>
        <w:pStyle w:val="NoSpacing"/>
        <w:rPr>
          <w:szCs w:val="28"/>
          <w:lang w:val="sq-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50"/>
      </w:tblGrid>
      <w:tr w:rsidR="000D5F54" w:rsidRPr="00BA1DE5" w14:paraId="51136EDB" w14:textId="77777777" w:rsidTr="00D55CB8">
        <w:tc>
          <w:tcPr>
            <w:tcW w:w="9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0D0D" w:themeFill="text1" w:themeFillTint="F2"/>
          </w:tcPr>
          <w:p w14:paraId="7A595B60" w14:textId="77777777" w:rsidR="000D5F54" w:rsidRPr="00BA1DE5" w:rsidRDefault="000D5F54" w:rsidP="00D55CB8">
            <w:pPr>
              <w:spacing w:after="0" w:line="240" w:lineRule="exact"/>
              <w:jc w:val="center"/>
              <w:rPr>
                <w:rFonts w:ascii="Calibri" w:hAnsi="Calibri"/>
                <w:b/>
              </w:rPr>
            </w:pPr>
            <w:bookmarkStart w:id="1" w:name="_Hlk505257718"/>
            <w:r w:rsidRPr="00BA1DE5">
              <w:rPr>
                <w:rFonts w:ascii="Calibri" w:hAnsi="Calibri"/>
                <w:b/>
              </w:rPr>
              <w:t>Politikat akademike dhe Kodi i Sjelljes</w:t>
            </w:r>
            <w:bookmarkEnd w:id="1"/>
          </w:p>
        </w:tc>
      </w:tr>
      <w:tr w:rsidR="000D5F54" w:rsidRPr="00BA1DE5" w14:paraId="2A75F02E" w14:textId="77777777" w:rsidTr="00D55CB8">
        <w:trPr>
          <w:trHeight w:val="1088"/>
        </w:trPr>
        <w:tc>
          <w:tcPr>
            <w:tcW w:w="9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0A07F" w14:textId="77777777" w:rsidR="000D5F54" w:rsidRPr="00BA1DE5" w:rsidRDefault="000D5F54" w:rsidP="00D55CB8">
            <w:pPr>
              <w:pStyle w:val="ListParagraph"/>
              <w:spacing w:after="0" w:line="240" w:lineRule="exact"/>
              <w:jc w:val="both"/>
              <w:rPr>
                <w:rFonts w:ascii="Calibri" w:hAnsi="Calibri"/>
                <w:i/>
              </w:rPr>
            </w:pPr>
          </w:p>
          <w:p w14:paraId="546A1947" w14:textId="77777777" w:rsidR="000D5F54" w:rsidRPr="00BA1DE5" w:rsidRDefault="000D5F54" w:rsidP="00D55CB8">
            <w:pPr>
              <w:spacing w:after="0" w:line="240" w:lineRule="exact"/>
              <w:contextualSpacing/>
              <w:jc w:val="both"/>
              <w:rPr>
                <w:rFonts w:cstheme="minorHAnsi"/>
                <w:i/>
              </w:rPr>
            </w:pPr>
          </w:p>
          <w:p w14:paraId="05589D6D" w14:textId="77777777" w:rsidR="000D5F54" w:rsidRPr="00BA1DE5" w:rsidRDefault="000D5F54" w:rsidP="00D55CB8">
            <w:pPr>
              <w:spacing w:after="0" w:line="240" w:lineRule="exact"/>
              <w:contextualSpacing/>
              <w:jc w:val="both"/>
              <w:rPr>
                <w:rFonts w:cstheme="minorHAnsi"/>
                <w:i/>
              </w:rPr>
            </w:pPr>
            <w:r w:rsidRPr="00BA1DE5">
              <w:rPr>
                <w:rFonts w:cstheme="minorHAnsi"/>
                <w:i/>
              </w:rPr>
              <w:t xml:space="preserve">Ora mësimore fillon dhe përfundon me kohë. </w:t>
            </w:r>
          </w:p>
          <w:p w14:paraId="339C0FE7" w14:textId="77777777" w:rsidR="000D5F54" w:rsidRPr="00BA1DE5" w:rsidRDefault="000D5F54" w:rsidP="00D55CB8">
            <w:pPr>
              <w:spacing w:after="0" w:line="240" w:lineRule="exact"/>
              <w:contextualSpacing/>
              <w:jc w:val="both"/>
              <w:rPr>
                <w:rFonts w:cstheme="minorHAnsi"/>
                <w:i/>
              </w:rPr>
            </w:pPr>
            <w:r w:rsidRPr="00BA1DE5">
              <w:rPr>
                <w:rFonts w:cstheme="minorHAnsi"/>
                <w:i/>
              </w:rPr>
              <w:t xml:space="preserve">Mjetet që përdorën gjatë orëve të mësimit duhet të pastrohen dhe të ruhen në fund të orës mësimore. </w:t>
            </w:r>
          </w:p>
          <w:p w14:paraId="051AD854" w14:textId="77777777" w:rsidR="000D5F54" w:rsidRPr="00BA1DE5" w:rsidRDefault="000D5F54" w:rsidP="00D55CB8">
            <w:pPr>
              <w:spacing w:after="0" w:line="240" w:lineRule="exact"/>
              <w:contextualSpacing/>
              <w:jc w:val="both"/>
              <w:rPr>
                <w:rFonts w:cstheme="minorHAnsi"/>
                <w:i/>
              </w:rPr>
            </w:pPr>
            <w:r w:rsidRPr="00BA1DE5">
              <w:rPr>
                <w:rFonts w:cstheme="minorHAnsi"/>
                <w:i/>
              </w:rPr>
              <w:t xml:space="preserve">Telefonat mobil/të mençur dhe pajisjet tjera elektronike (p.sh. iPod-ët) duhet të fikën (apo të kurdisen në vibrim) dhe të mos ekspozohen gjatë orëve të mësimit. </w:t>
            </w:r>
          </w:p>
          <w:p w14:paraId="71E9C5F6" w14:textId="77777777" w:rsidR="000D5F54" w:rsidRPr="00BA1DE5" w:rsidRDefault="000D5F54" w:rsidP="00D55CB8">
            <w:pPr>
              <w:spacing w:after="0" w:line="240" w:lineRule="exact"/>
              <w:contextualSpacing/>
              <w:jc w:val="both"/>
              <w:rPr>
                <w:rFonts w:cstheme="minorHAnsi"/>
                <w:i/>
              </w:rPr>
            </w:pPr>
            <w:r w:rsidRPr="00BA1DE5">
              <w:rPr>
                <w:rFonts w:cstheme="minorHAnsi"/>
                <w:i/>
              </w:rPr>
              <w:t xml:space="preserve">Laptopët dhe kompjuterët tabletë lejohen të përdorën vetëm në heshtje; aktivitetet tjera siç janë kontrollimi i e-mailit personal apo shfletimi i ueb-faqeve në internet janë të ndaluara. </w:t>
            </w:r>
          </w:p>
          <w:p w14:paraId="305C5818" w14:textId="77777777" w:rsidR="000D5F54" w:rsidRPr="00BA1DE5" w:rsidRDefault="000D5F54" w:rsidP="00D55CB8">
            <w:pPr>
              <w:spacing w:after="0" w:line="240" w:lineRule="exact"/>
              <w:contextualSpacing/>
              <w:jc w:val="both"/>
              <w:rPr>
                <w:rFonts w:cstheme="minorHAnsi"/>
                <w:i/>
              </w:rPr>
            </w:pPr>
          </w:p>
          <w:p w14:paraId="61AC4F95" w14:textId="77777777" w:rsidR="000D5F54" w:rsidRPr="00BA1DE5" w:rsidRDefault="000D5F54" w:rsidP="00D55CB8">
            <w:pPr>
              <w:spacing w:after="0" w:line="240" w:lineRule="exact"/>
              <w:contextualSpacing/>
              <w:jc w:val="both"/>
              <w:rPr>
                <w:rFonts w:ascii="Calibri" w:hAnsi="Calibri"/>
                <w:i/>
              </w:rPr>
            </w:pPr>
          </w:p>
        </w:tc>
      </w:tr>
    </w:tbl>
    <w:p w14:paraId="098BE184" w14:textId="77777777" w:rsidR="000D5F54" w:rsidRPr="00BA1DE5" w:rsidRDefault="000D5F54" w:rsidP="000D5F54">
      <w:pPr>
        <w:rPr>
          <w:rFonts w:ascii="Calibri" w:hAnsi="Calibri"/>
          <w:b/>
        </w:rPr>
      </w:pPr>
      <w:r w:rsidRPr="00BA1DE5">
        <w:rPr>
          <w:rFonts w:ascii="Calibri" w:hAnsi="Calibri"/>
          <w:b/>
        </w:rPr>
        <w:t xml:space="preserve">Shënim | Nëse </w:t>
      </w:r>
      <w:r>
        <w:rPr>
          <w:rFonts w:ascii="Calibri" w:hAnsi="Calibri"/>
          <w:b/>
        </w:rPr>
        <w:t xml:space="preserve">vlerësimet intermediare të studentit </w:t>
      </w:r>
      <w:r w:rsidRPr="00BA1DE5">
        <w:rPr>
          <w:rFonts w:ascii="Calibri" w:hAnsi="Calibri"/>
          <w:b/>
        </w:rPr>
        <w:t>vlerësohen nën 50%, atëherë ai/ajo do ta humb të drejtën që t’i nënshtrohet provimit final. Vlerësimi bëhet nga 0-100 %.</w:t>
      </w:r>
    </w:p>
    <w:p w14:paraId="56573F65" w14:textId="77777777" w:rsidR="00CA2D9E" w:rsidRDefault="00CA2D9E"/>
    <w:sectPr w:rsidR="00CA2D9E" w:rsidSect="00CA2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50DF8"/>
    <w:multiLevelType w:val="hybridMultilevel"/>
    <w:tmpl w:val="08807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E2A27"/>
    <w:multiLevelType w:val="hybridMultilevel"/>
    <w:tmpl w:val="C3D2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FA3227"/>
    <w:multiLevelType w:val="hybridMultilevel"/>
    <w:tmpl w:val="993C0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tDQ0MDC3NDQ0srRQ0lEKTi0uzszPAykwrAUAcmp+YywAAAA="/>
  </w:docVars>
  <w:rsids>
    <w:rsidRoot w:val="00151A17"/>
    <w:rsid w:val="000D5F54"/>
    <w:rsid w:val="000E3911"/>
    <w:rsid w:val="00151A17"/>
    <w:rsid w:val="00170CA1"/>
    <w:rsid w:val="00465580"/>
    <w:rsid w:val="0053166F"/>
    <w:rsid w:val="00577457"/>
    <w:rsid w:val="006C2692"/>
    <w:rsid w:val="007E7CE3"/>
    <w:rsid w:val="0087036A"/>
    <w:rsid w:val="0089557A"/>
    <w:rsid w:val="009567F6"/>
    <w:rsid w:val="009E2A87"/>
    <w:rsid w:val="00A00EF8"/>
    <w:rsid w:val="00A83BFF"/>
    <w:rsid w:val="00A90E46"/>
    <w:rsid w:val="00BF2A56"/>
    <w:rsid w:val="00C57862"/>
    <w:rsid w:val="00CA2D9E"/>
    <w:rsid w:val="00D73486"/>
    <w:rsid w:val="00DB1AF9"/>
    <w:rsid w:val="00DD75B6"/>
    <w:rsid w:val="00ED2F1F"/>
    <w:rsid w:val="00F05B20"/>
    <w:rsid w:val="00F45329"/>
    <w:rsid w:val="00FC5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F8912"/>
  <w15:docId w15:val="{90FAA871-E3B9-4B68-87EC-248DEC67F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1A17"/>
    <w:pPr>
      <w:spacing w:after="160" w:line="259" w:lineRule="auto"/>
    </w:pPr>
    <w:rPr>
      <w:rFonts w:eastAsia="MS Mincho"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51A17"/>
    <w:pPr>
      <w:ind w:left="720"/>
      <w:contextualSpacing/>
    </w:pPr>
  </w:style>
  <w:style w:type="paragraph" w:styleId="NoSpacing">
    <w:name w:val="No Spacing"/>
    <w:uiPriority w:val="1"/>
    <w:qFormat/>
    <w:rsid w:val="00151A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151A17"/>
    <w:rPr>
      <w:rFonts w:eastAsia="MS Mincho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9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13</Words>
  <Characters>463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sniku</dc:creator>
  <cp:lastModifiedBy>Lenovo</cp:lastModifiedBy>
  <cp:revision>3</cp:revision>
  <dcterms:created xsi:type="dcterms:W3CDTF">2024-11-22T13:35:00Z</dcterms:created>
  <dcterms:modified xsi:type="dcterms:W3CDTF">2024-11-22T13:37:00Z</dcterms:modified>
</cp:coreProperties>
</file>